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8133E" w:rsidRDefault="00C8133E">
      <w:pPr>
        <w:rPr>
          <w:rFonts w:ascii="Roboto" w:eastAsia="Roboto" w:hAnsi="Roboto" w:cs="Roboto"/>
          <w:b/>
          <w:sz w:val="20"/>
          <w:szCs w:val="20"/>
        </w:rPr>
      </w:pPr>
    </w:p>
    <w:p w14:paraId="00000002" w14:textId="2B33E456" w:rsidR="00C8133E" w:rsidRDefault="008E0EDE">
      <w:pPr>
        <w:jc w:val="center"/>
        <w:rPr>
          <w:rFonts w:ascii="Roboto" w:eastAsia="Roboto" w:hAnsi="Roboto" w:cs="Roboto"/>
          <w:b/>
          <w:sz w:val="48"/>
          <w:szCs w:val="48"/>
        </w:rPr>
      </w:pPr>
      <w:r>
        <w:rPr>
          <w:rFonts w:ascii="Roboto" w:eastAsia="Roboto" w:hAnsi="Roboto" w:cs="Roboto"/>
          <w:b/>
          <w:sz w:val="48"/>
          <w:szCs w:val="48"/>
        </w:rPr>
        <w:t xml:space="preserve">Excel </w:t>
      </w:r>
      <w:r w:rsidR="0096271B">
        <w:rPr>
          <w:rFonts w:ascii="Roboto" w:eastAsia="Roboto" w:hAnsi="Roboto" w:cs="Roboto"/>
          <w:b/>
          <w:sz w:val="48"/>
          <w:szCs w:val="48"/>
        </w:rPr>
        <w:t xml:space="preserve">Assignment </w:t>
      </w:r>
      <w:r>
        <w:rPr>
          <w:rFonts w:ascii="Roboto" w:eastAsia="Roboto" w:hAnsi="Roboto" w:cs="Roboto"/>
          <w:b/>
          <w:sz w:val="48"/>
          <w:szCs w:val="48"/>
        </w:rPr>
        <w:t>1</w:t>
      </w:r>
    </w:p>
    <w:p w14:paraId="00000003" w14:textId="77777777" w:rsidR="00C8133E" w:rsidRDefault="00C8133E">
      <w:pPr>
        <w:jc w:val="center"/>
        <w:rPr>
          <w:rFonts w:ascii="Roboto" w:eastAsia="Roboto" w:hAnsi="Roboto" w:cs="Roboto"/>
          <w:b/>
          <w:sz w:val="40"/>
          <w:szCs w:val="40"/>
        </w:rPr>
      </w:pPr>
    </w:p>
    <w:p w14:paraId="779C4369" w14:textId="64CC70BD" w:rsidR="008E0EDE" w:rsidRDefault="008E0EDE" w:rsidP="008E0EDE">
      <w:pPr>
        <w:numPr>
          <w:ilvl w:val="0"/>
          <w:numId w:val="1"/>
        </w:numPr>
        <w:rPr>
          <w:rFonts w:ascii="Roboto" w:eastAsia="Roboto" w:hAnsi="Roboto" w:cs="Roboto"/>
          <w:sz w:val="28"/>
          <w:szCs w:val="28"/>
        </w:rPr>
      </w:pPr>
      <w:r w:rsidRPr="008E0EDE">
        <w:rPr>
          <w:rFonts w:ascii="Roboto" w:eastAsia="Roboto" w:hAnsi="Roboto" w:cs="Roboto"/>
          <w:sz w:val="28"/>
          <w:szCs w:val="28"/>
        </w:rPr>
        <w:t>What is Excel? Why</w:t>
      </w:r>
      <w:r>
        <w:rPr>
          <w:rFonts w:ascii="Roboto" w:eastAsia="Roboto" w:hAnsi="Roboto" w:cs="Roboto"/>
          <w:sz w:val="28"/>
          <w:szCs w:val="28"/>
        </w:rPr>
        <w:t xml:space="preserve"> do we</w:t>
      </w:r>
      <w:r w:rsidRPr="008E0EDE">
        <w:rPr>
          <w:rFonts w:ascii="Roboto" w:eastAsia="Roboto" w:hAnsi="Roboto" w:cs="Roboto"/>
          <w:sz w:val="28"/>
          <w:szCs w:val="28"/>
        </w:rPr>
        <w:t xml:space="preserve"> use Excel?</w:t>
      </w:r>
    </w:p>
    <w:p w14:paraId="120DF8E6" w14:textId="24D96AD2" w:rsidR="004E29EB" w:rsidRPr="00AB5117" w:rsidRDefault="004E29EB" w:rsidP="004E29EB">
      <w:pPr>
        <w:rPr>
          <w:rFonts w:ascii="Bahnschrift Light" w:eastAsia="Roboto" w:hAnsi="Bahnschrift Light" w:cs="Roboto"/>
          <w:sz w:val="24"/>
          <w:szCs w:val="24"/>
        </w:rPr>
      </w:pPr>
      <w:r>
        <w:rPr>
          <w:rFonts w:ascii="Roboto" w:eastAsia="Roboto" w:hAnsi="Roboto" w:cs="Roboto"/>
          <w:sz w:val="28"/>
          <w:szCs w:val="28"/>
        </w:rPr>
        <w:t xml:space="preserve">Ans.  </w:t>
      </w:r>
      <w:r w:rsidRPr="00AB5117">
        <w:rPr>
          <w:rFonts w:ascii="Bahnschrift Light" w:eastAsia="Roboto" w:hAnsi="Bahnschrift Light" w:cs="Roboto"/>
          <w:sz w:val="24"/>
          <w:szCs w:val="24"/>
        </w:rPr>
        <w:t xml:space="preserve">Excel definition: a software program created by Microsoft that uses spreadsheets </w:t>
      </w:r>
      <w:r w:rsidRPr="00AB5117">
        <w:rPr>
          <w:rFonts w:ascii="Bahnschrift Light" w:eastAsia="Roboto" w:hAnsi="Bahnschrift Light" w:cs="Roboto"/>
          <w:sz w:val="24"/>
          <w:szCs w:val="24"/>
        </w:rPr>
        <w:t xml:space="preserve">       </w:t>
      </w:r>
      <w:r w:rsidRPr="00AB5117">
        <w:rPr>
          <w:rFonts w:ascii="Bahnschrift Light" w:eastAsia="Roboto" w:hAnsi="Bahnschrift Light" w:cs="Roboto"/>
          <w:sz w:val="24"/>
          <w:szCs w:val="24"/>
        </w:rPr>
        <w:t>to organize numbers and data with formulas and functions. Excel analysis is ubiquitous around the world and used by businesses of all sizes to perform financial analysis.</w:t>
      </w:r>
    </w:p>
    <w:p w14:paraId="00166165" w14:textId="4B9818D7" w:rsidR="004E29EB" w:rsidRPr="00AB5117" w:rsidRDefault="004E29EB" w:rsidP="004E29EB">
      <w:pPr>
        <w:rPr>
          <w:rFonts w:ascii="Bahnschrift Light" w:eastAsia="Roboto" w:hAnsi="Bahnschrift Light" w:cs="Roboto"/>
          <w:sz w:val="24"/>
          <w:szCs w:val="24"/>
        </w:rPr>
      </w:pPr>
      <w:r w:rsidRPr="00AB5117">
        <w:rPr>
          <w:rFonts w:ascii="Bahnschrift Light" w:eastAsia="Roboto" w:hAnsi="Bahnschrift Light" w:cs="Roboto"/>
          <w:sz w:val="24"/>
          <w:szCs w:val="24"/>
        </w:rPr>
        <w:tab/>
        <w:t>The main use of Excel is:</w:t>
      </w:r>
    </w:p>
    <w:p w14:paraId="24FDC90C" w14:textId="13020843" w:rsidR="004E29EB" w:rsidRPr="00AB5117" w:rsidRDefault="004E29EB" w:rsidP="004E29EB">
      <w:pPr>
        <w:pStyle w:val="ListParagraph"/>
        <w:numPr>
          <w:ilvl w:val="0"/>
          <w:numId w:val="2"/>
        </w:numPr>
        <w:rPr>
          <w:rFonts w:ascii="Bahnschrift Light" w:eastAsia="Roboto" w:hAnsi="Bahnschrift Light" w:cs="Roboto"/>
          <w:sz w:val="24"/>
          <w:szCs w:val="24"/>
        </w:rPr>
      </w:pPr>
      <w:r w:rsidRPr="00AB5117">
        <w:rPr>
          <w:rFonts w:ascii="Bahnschrift Light" w:eastAsia="Roboto" w:hAnsi="Bahnschrift Light" w:cs="Roboto"/>
          <w:sz w:val="24"/>
          <w:szCs w:val="24"/>
        </w:rPr>
        <w:t>Data Entry</w:t>
      </w:r>
    </w:p>
    <w:p w14:paraId="5003BE2B" w14:textId="16D1DB2E" w:rsidR="004E29EB" w:rsidRPr="00AB5117" w:rsidRDefault="004E29EB" w:rsidP="004E29EB">
      <w:pPr>
        <w:pStyle w:val="ListParagraph"/>
        <w:numPr>
          <w:ilvl w:val="0"/>
          <w:numId w:val="2"/>
        </w:numPr>
        <w:rPr>
          <w:rFonts w:ascii="Bahnschrift Light" w:eastAsia="Roboto" w:hAnsi="Bahnschrift Light" w:cs="Roboto"/>
          <w:sz w:val="24"/>
          <w:szCs w:val="24"/>
        </w:rPr>
      </w:pPr>
      <w:r w:rsidRPr="00AB5117">
        <w:rPr>
          <w:rFonts w:ascii="Bahnschrift Light" w:eastAsia="Roboto" w:hAnsi="Bahnschrift Light" w:cs="Roboto"/>
          <w:sz w:val="24"/>
          <w:szCs w:val="24"/>
        </w:rPr>
        <w:t>Data Management</w:t>
      </w:r>
    </w:p>
    <w:p w14:paraId="0BD24204" w14:textId="56CFAEC3" w:rsidR="004E29EB" w:rsidRPr="00AB5117" w:rsidRDefault="004E29EB" w:rsidP="004E29EB">
      <w:pPr>
        <w:pStyle w:val="ListParagraph"/>
        <w:numPr>
          <w:ilvl w:val="0"/>
          <w:numId w:val="2"/>
        </w:numPr>
        <w:rPr>
          <w:rFonts w:ascii="Bahnschrift Light" w:eastAsia="Roboto" w:hAnsi="Bahnschrift Light" w:cs="Roboto"/>
          <w:sz w:val="24"/>
          <w:szCs w:val="24"/>
        </w:rPr>
      </w:pPr>
      <w:r w:rsidRPr="00AB5117">
        <w:rPr>
          <w:rFonts w:ascii="Bahnschrift Light" w:eastAsia="Roboto" w:hAnsi="Bahnschrift Light" w:cs="Roboto"/>
          <w:sz w:val="24"/>
          <w:szCs w:val="24"/>
        </w:rPr>
        <w:t>Accounting</w:t>
      </w:r>
    </w:p>
    <w:p w14:paraId="787040CF" w14:textId="23B55755" w:rsidR="004E29EB" w:rsidRPr="00AB5117" w:rsidRDefault="004E29EB" w:rsidP="004E29EB">
      <w:pPr>
        <w:pStyle w:val="ListParagraph"/>
        <w:numPr>
          <w:ilvl w:val="0"/>
          <w:numId w:val="2"/>
        </w:numPr>
        <w:rPr>
          <w:rFonts w:ascii="Bahnschrift Light" w:eastAsia="Roboto" w:hAnsi="Bahnschrift Light" w:cs="Roboto"/>
          <w:sz w:val="24"/>
          <w:szCs w:val="24"/>
        </w:rPr>
      </w:pPr>
      <w:r w:rsidRPr="00AB5117">
        <w:rPr>
          <w:rFonts w:ascii="Bahnschrift Light" w:eastAsia="Roboto" w:hAnsi="Bahnschrift Light" w:cs="Roboto"/>
          <w:sz w:val="24"/>
          <w:szCs w:val="24"/>
        </w:rPr>
        <w:t>Financial Analysis</w:t>
      </w:r>
    </w:p>
    <w:p w14:paraId="7EE42F9E" w14:textId="1906617B" w:rsidR="004E29EB" w:rsidRPr="00AB5117" w:rsidRDefault="004E29EB" w:rsidP="004E29EB">
      <w:pPr>
        <w:pStyle w:val="ListParagraph"/>
        <w:numPr>
          <w:ilvl w:val="0"/>
          <w:numId w:val="2"/>
        </w:numPr>
        <w:rPr>
          <w:rFonts w:ascii="Bahnschrift Light" w:eastAsia="Roboto" w:hAnsi="Bahnschrift Light" w:cs="Roboto"/>
          <w:sz w:val="24"/>
          <w:szCs w:val="24"/>
        </w:rPr>
      </w:pPr>
      <w:r w:rsidRPr="00AB5117">
        <w:rPr>
          <w:rFonts w:ascii="Bahnschrift Light" w:eastAsia="Roboto" w:hAnsi="Bahnschrift Light" w:cs="Roboto"/>
          <w:sz w:val="24"/>
          <w:szCs w:val="24"/>
        </w:rPr>
        <w:t>Charting and Graphing</w:t>
      </w:r>
    </w:p>
    <w:p w14:paraId="24D67005" w14:textId="4388F2AF" w:rsidR="004E29EB" w:rsidRPr="00AB5117" w:rsidRDefault="004E29EB" w:rsidP="004E29EB">
      <w:pPr>
        <w:pStyle w:val="ListParagraph"/>
        <w:numPr>
          <w:ilvl w:val="0"/>
          <w:numId w:val="2"/>
        </w:numPr>
        <w:rPr>
          <w:rFonts w:ascii="Bahnschrift Light" w:eastAsia="Roboto" w:hAnsi="Bahnschrift Light" w:cs="Roboto"/>
          <w:sz w:val="24"/>
          <w:szCs w:val="24"/>
        </w:rPr>
      </w:pPr>
      <w:r w:rsidRPr="00AB5117">
        <w:rPr>
          <w:rFonts w:ascii="Bahnschrift Light" w:eastAsia="Roboto" w:hAnsi="Bahnschrift Light" w:cs="Roboto"/>
          <w:sz w:val="24"/>
          <w:szCs w:val="24"/>
        </w:rPr>
        <w:t>Programming</w:t>
      </w:r>
    </w:p>
    <w:p w14:paraId="77D2FB2A" w14:textId="6DB24ABA" w:rsidR="004E29EB" w:rsidRPr="00AB5117" w:rsidRDefault="004E29EB" w:rsidP="004E29EB">
      <w:pPr>
        <w:pStyle w:val="ListParagraph"/>
        <w:numPr>
          <w:ilvl w:val="0"/>
          <w:numId w:val="2"/>
        </w:numPr>
        <w:rPr>
          <w:rFonts w:ascii="Bahnschrift Light" w:eastAsia="Roboto" w:hAnsi="Bahnschrift Light" w:cs="Roboto"/>
          <w:sz w:val="24"/>
          <w:szCs w:val="24"/>
        </w:rPr>
      </w:pPr>
      <w:r w:rsidRPr="00AB5117">
        <w:rPr>
          <w:rFonts w:ascii="Bahnschrift Light" w:eastAsia="Roboto" w:hAnsi="Bahnschrift Light" w:cs="Roboto"/>
          <w:sz w:val="24"/>
          <w:szCs w:val="24"/>
        </w:rPr>
        <w:t>Task management</w:t>
      </w:r>
    </w:p>
    <w:p w14:paraId="6BE9C392" w14:textId="70484BBE" w:rsidR="004E29EB" w:rsidRPr="00AB5117" w:rsidRDefault="004E29EB" w:rsidP="004E29EB">
      <w:pPr>
        <w:pStyle w:val="ListParagraph"/>
        <w:numPr>
          <w:ilvl w:val="0"/>
          <w:numId w:val="2"/>
        </w:numPr>
        <w:rPr>
          <w:rFonts w:ascii="Bahnschrift Light" w:eastAsia="Roboto" w:hAnsi="Bahnschrift Light" w:cs="Roboto"/>
          <w:sz w:val="24"/>
          <w:szCs w:val="24"/>
        </w:rPr>
      </w:pPr>
      <w:r w:rsidRPr="00AB5117">
        <w:rPr>
          <w:rFonts w:ascii="Bahnschrift Light" w:eastAsia="Roboto" w:hAnsi="Bahnschrift Light" w:cs="Roboto"/>
          <w:sz w:val="24"/>
          <w:szCs w:val="24"/>
        </w:rPr>
        <w:t>Financial Modelling</w:t>
      </w:r>
    </w:p>
    <w:p w14:paraId="6CF449BA" w14:textId="77777777" w:rsidR="008E0EDE" w:rsidRPr="008E0EDE" w:rsidRDefault="008E0EDE" w:rsidP="008E0EDE">
      <w:pPr>
        <w:ind w:left="720"/>
        <w:rPr>
          <w:rFonts w:ascii="Roboto" w:eastAsia="Roboto" w:hAnsi="Roboto" w:cs="Roboto"/>
          <w:sz w:val="28"/>
          <w:szCs w:val="28"/>
        </w:rPr>
      </w:pPr>
    </w:p>
    <w:p w14:paraId="6356118C" w14:textId="43E3C4D8" w:rsidR="008E0EDE" w:rsidRDefault="008E0EDE" w:rsidP="008E0EDE">
      <w:pPr>
        <w:numPr>
          <w:ilvl w:val="0"/>
          <w:numId w:val="1"/>
        </w:numPr>
        <w:rPr>
          <w:rFonts w:ascii="Roboto" w:eastAsia="Roboto" w:hAnsi="Roboto" w:cs="Roboto"/>
          <w:sz w:val="28"/>
          <w:szCs w:val="28"/>
        </w:rPr>
      </w:pPr>
      <w:r w:rsidRPr="008E0EDE">
        <w:rPr>
          <w:rFonts w:ascii="Roboto" w:eastAsia="Roboto" w:hAnsi="Roboto" w:cs="Roboto"/>
          <w:sz w:val="28"/>
          <w:szCs w:val="28"/>
        </w:rPr>
        <w:t>List all the versions of Microsoft excel. Compare excel software provided from multiple vendors</w:t>
      </w:r>
      <w:r>
        <w:rPr>
          <w:rFonts w:ascii="Roboto" w:eastAsia="Roboto" w:hAnsi="Roboto" w:cs="Roboto"/>
          <w:sz w:val="28"/>
          <w:szCs w:val="28"/>
        </w:rPr>
        <w:t>.</w:t>
      </w:r>
    </w:p>
    <w:p w14:paraId="2B09B43D" w14:textId="010157C3" w:rsidR="004E29EB" w:rsidRPr="00AB5117" w:rsidRDefault="004E29EB" w:rsidP="004E29EB">
      <w:pPr>
        <w:rPr>
          <w:rFonts w:ascii="Bahnschrift Light" w:eastAsia="Roboto" w:hAnsi="Bahnschrift Light" w:cs="Roboto"/>
          <w:sz w:val="24"/>
          <w:szCs w:val="24"/>
        </w:rPr>
      </w:pPr>
      <w:r>
        <w:rPr>
          <w:rFonts w:ascii="Roboto" w:eastAsia="Roboto" w:hAnsi="Roboto" w:cs="Roboto"/>
          <w:sz w:val="28"/>
          <w:szCs w:val="28"/>
        </w:rPr>
        <w:t xml:space="preserve">Ans.   </w:t>
      </w:r>
      <w:r w:rsidRPr="00AB5117">
        <w:rPr>
          <w:rFonts w:ascii="Bahnschrift Light" w:eastAsia="Roboto" w:hAnsi="Bahnschrift Light" w:cs="Roboto"/>
          <w:sz w:val="24"/>
          <w:szCs w:val="24"/>
        </w:rPr>
        <w:t xml:space="preserve"> Versions of Excel:</w:t>
      </w:r>
    </w:p>
    <w:p w14:paraId="676FFAE9" w14:textId="73AC10B4" w:rsidR="004E29EB" w:rsidRPr="00AB5117" w:rsidRDefault="004E29EB" w:rsidP="00AB5117">
      <w:pPr>
        <w:pStyle w:val="ListParagraph"/>
        <w:numPr>
          <w:ilvl w:val="0"/>
          <w:numId w:val="5"/>
        </w:numPr>
        <w:rPr>
          <w:rFonts w:ascii="Bahnschrift Light" w:eastAsia="Roboto" w:hAnsi="Bahnschrift Light" w:cs="Roboto"/>
          <w:sz w:val="24"/>
          <w:szCs w:val="24"/>
        </w:rPr>
      </w:pPr>
      <w:r w:rsidRPr="00AB5117">
        <w:rPr>
          <w:rFonts w:ascii="Bahnschrift Light" w:eastAsia="Roboto" w:hAnsi="Bahnschrift Light" w:cs="Roboto"/>
          <w:sz w:val="24"/>
          <w:szCs w:val="24"/>
        </w:rPr>
        <w:t>Excel 365</w:t>
      </w:r>
    </w:p>
    <w:p w14:paraId="4DF997AF" w14:textId="77777777" w:rsidR="004E29EB" w:rsidRPr="00AB5117" w:rsidRDefault="004E29EB" w:rsidP="00AB5117">
      <w:pPr>
        <w:pStyle w:val="ListParagraph"/>
        <w:numPr>
          <w:ilvl w:val="0"/>
          <w:numId w:val="5"/>
        </w:numPr>
        <w:rPr>
          <w:rFonts w:ascii="Bahnschrift Light" w:eastAsia="Roboto" w:hAnsi="Bahnschrift Light" w:cs="Roboto"/>
          <w:sz w:val="24"/>
          <w:szCs w:val="24"/>
        </w:rPr>
      </w:pPr>
      <w:r w:rsidRPr="00AB5117">
        <w:rPr>
          <w:rFonts w:ascii="Bahnschrift Light" w:eastAsia="Roboto" w:hAnsi="Bahnschrift Light" w:cs="Roboto"/>
          <w:sz w:val="24"/>
          <w:szCs w:val="24"/>
        </w:rPr>
        <w:t>Excel 2019</w:t>
      </w:r>
    </w:p>
    <w:p w14:paraId="7B3CE2A5" w14:textId="77777777" w:rsidR="004E29EB" w:rsidRPr="00AB5117" w:rsidRDefault="004E29EB" w:rsidP="00AB5117">
      <w:pPr>
        <w:pStyle w:val="ListParagraph"/>
        <w:numPr>
          <w:ilvl w:val="0"/>
          <w:numId w:val="5"/>
        </w:numPr>
        <w:rPr>
          <w:rFonts w:ascii="Bahnschrift Light" w:eastAsia="Roboto" w:hAnsi="Bahnschrift Light" w:cs="Roboto"/>
          <w:sz w:val="24"/>
          <w:szCs w:val="24"/>
        </w:rPr>
      </w:pPr>
      <w:r w:rsidRPr="00AB5117">
        <w:rPr>
          <w:rFonts w:ascii="Bahnschrift Light" w:eastAsia="Roboto" w:hAnsi="Bahnschrift Light" w:cs="Roboto"/>
          <w:sz w:val="24"/>
          <w:szCs w:val="24"/>
        </w:rPr>
        <w:t>Excel 2016 and 365</w:t>
      </w:r>
    </w:p>
    <w:p w14:paraId="69CFDE7B" w14:textId="77777777" w:rsidR="004E29EB" w:rsidRPr="00AB5117" w:rsidRDefault="004E29EB" w:rsidP="00AB5117">
      <w:pPr>
        <w:pStyle w:val="ListParagraph"/>
        <w:numPr>
          <w:ilvl w:val="0"/>
          <w:numId w:val="5"/>
        </w:numPr>
        <w:rPr>
          <w:rFonts w:ascii="Bahnschrift Light" w:eastAsia="Roboto" w:hAnsi="Bahnschrift Light" w:cs="Roboto"/>
          <w:sz w:val="24"/>
          <w:szCs w:val="24"/>
        </w:rPr>
      </w:pPr>
      <w:r w:rsidRPr="00AB5117">
        <w:rPr>
          <w:rFonts w:ascii="Bahnschrift Light" w:eastAsia="Roboto" w:hAnsi="Bahnschrift Light" w:cs="Roboto"/>
          <w:sz w:val="24"/>
          <w:szCs w:val="24"/>
        </w:rPr>
        <w:t>Excel 2013 (Windows)</w:t>
      </w:r>
    </w:p>
    <w:p w14:paraId="66970F57" w14:textId="77777777" w:rsidR="004E29EB" w:rsidRPr="00AB5117" w:rsidRDefault="004E29EB" w:rsidP="00AB5117">
      <w:pPr>
        <w:pStyle w:val="ListParagraph"/>
        <w:numPr>
          <w:ilvl w:val="0"/>
          <w:numId w:val="5"/>
        </w:numPr>
        <w:rPr>
          <w:rFonts w:ascii="Bahnschrift Light" w:eastAsia="Roboto" w:hAnsi="Bahnschrift Light" w:cs="Roboto"/>
          <w:sz w:val="24"/>
          <w:szCs w:val="24"/>
        </w:rPr>
      </w:pPr>
      <w:r w:rsidRPr="00AB5117">
        <w:rPr>
          <w:rFonts w:ascii="Bahnschrift Light" w:eastAsia="Roboto" w:hAnsi="Bahnschrift Light" w:cs="Roboto"/>
          <w:sz w:val="24"/>
          <w:szCs w:val="24"/>
        </w:rPr>
        <w:t>Excel 2011 (Mac)</w:t>
      </w:r>
    </w:p>
    <w:p w14:paraId="4C3463B5" w14:textId="77777777" w:rsidR="004E29EB" w:rsidRPr="00AB5117" w:rsidRDefault="004E29EB" w:rsidP="00AB5117">
      <w:pPr>
        <w:pStyle w:val="ListParagraph"/>
        <w:numPr>
          <w:ilvl w:val="0"/>
          <w:numId w:val="5"/>
        </w:numPr>
        <w:rPr>
          <w:rFonts w:ascii="Bahnschrift Light" w:eastAsia="Roboto" w:hAnsi="Bahnschrift Light" w:cs="Roboto"/>
          <w:sz w:val="24"/>
          <w:szCs w:val="24"/>
        </w:rPr>
      </w:pPr>
      <w:r w:rsidRPr="00AB5117">
        <w:rPr>
          <w:rFonts w:ascii="Bahnschrift Light" w:eastAsia="Roboto" w:hAnsi="Bahnschrift Light" w:cs="Roboto"/>
          <w:sz w:val="24"/>
          <w:szCs w:val="24"/>
        </w:rPr>
        <w:t>Excel 2010 (Windows)</w:t>
      </w:r>
    </w:p>
    <w:p w14:paraId="10E1EE33" w14:textId="77777777" w:rsidR="004E29EB" w:rsidRPr="00AB5117" w:rsidRDefault="004E29EB" w:rsidP="00AB5117">
      <w:pPr>
        <w:pStyle w:val="ListParagraph"/>
        <w:numPr>
          <w:ilvl w:val="0"/>
          <w:numId w:val="5"/>
        </w:numPr>
        <w:rPr>
          <w:rFonts w:ascii="Bahnschrift Light" w:eastAsia="Roboto" w:hAnsi="Bahnschrift Light" w:cs="Roboto"/>
          <w:sz w:val="24"/>
          <w:szCs w:val="24"/>
        </w:rPr>
      </w:pPr>
      <w:r w:rsidRPr="00AB5117">
        <w:rPr>
          <w:rFonts w:ascii="Bahnschrift Light" w:eastAsia="Roboto" w:hAnsi="Bahnschrift Light" w:cs="Roboto"/>
          <w:sz w:val="24"/>
          <w:szCs w:val="24"/>
        </w:rPr>
        <w:t>Excel 2008 (Mac)</w:t>
      </w:r>
    </w:p>
    <w:p w14:paraId="467BCD07" w14:textId="77777777" w:rsidR="004E29EB" w:rsidRPr="00AB5117" w:rsidRDefault="004E29EB" w:rsidP="00AB5117">
      <w:pPr>
        <w:pStyle w:val="ListParagraph"/>
        <w:numPr>
          <w:ilvl w:val="0"/>
          <w:numId w:val="5"/>
        </w:numPr>
        <w:rPr>
          <w:rFonts w:ascii="Bahnschrift Light" w:eastAsia="Roboto" w:hAnsi="Bahnschrift Light" w:cs="Roboto"/>
          <w:sz w:val="24"/>
          <w:szCs w:val="24"/>
        </w:rPr>
      </w:pPr>
      <w:r w:rsidRPr="00AB5117">
        <w:rPr>
          <w:rFonts w:ascii="Bahnschrift Light" w:eastAsia="Roboto" w:hAnsi="Bahnschrift Light" w:cs="Roboto"/>
          <w:sz w:val="24"/>
          <w:szCs w:val="24"/>
        </w:rPr>
        <w:t>Excel 2007 (Windows)</w:t>
      </w:r>
    </w:p>
    <w:p w14:paraId="16756FB8" w14:textId="77777777" w:rsidR="004E29EB" w:rsidRPr="00AB5117" w:rsidRDefault="004E29EB" w:rsidP="00AB5117">
      <w:pPr>
        <w:pStyle w:val="ListParagraph"/>
        <w:numPr>
          <w:ilvl w:val="0"/>
          <w:numId w:val="5"/>
        </w:numPr>
        <w:rPr>
          <w:rFonts w:ascii="Bahnschrift Light" w:eastAsia="Roboto" w:hAnsi="Bahnschrift Light" w:cs="Roboto"/>
          <w:sz w:val="24"/>
          <w:szCs w:val="24"/>
        </w:rPr>
      </w:pPr>
      <w:r w:rsidRPr="00AB5117">
        <w:rPr>
          <w:rFonts w:ascii="Bahnschrift Light" w:eastAsia="Roboto" w:hAnsi="Bahnschrift Light" w:cs="Roboto"/>
          <w:sz w:val="24"/>
          <w:szCs w:val="24"/>
        </w:rPr>
        <w:t>Excel 2004 (Mac)</w:t>
      </w:r>
    </w:p>
    <w:p w14:paraId="324BA815" w14:textId="77777777" w:rsidR="004E29EB" w:rsidRPr="00AB5117" w:rsidRDefault="004E29EB" w:rsidP="00AB5117">
      <w:pPr>
        <w:pStyle w:val="ListParagraph"/>
        <w:numPr>
          <w:ilvl w:val="0"/>
          <w:numId w:val="5"/>
        </w:numPr>
        <w:rPr>
          <w:rFonts w:ascii="Bahnschrift Light" w:eastAsia="Roboto" w:hAnsi="Bahnschrift Light" w:cs="Roboto"/>
          <w:sz w:val="24"/>
          <w:szCs w:val="24"/>
        </w:rPr>
      </w:pPr>
      <w:r w:rsidRPr="00AB5117">
        <w:rPr>
          <w:rFonts w:ascii="Bahnschrift Light" w:eastAsia="Roboto" w:hAnsi="Bahnschrift Light" w:cs="Roboto"/>
          <w:sz w:val="24"/>
          <w:szCs w:val="24"/>
        </w:rPr>
        <w:t>Excel 2003 (Windows)</w:t>
      </w:r>
    </w:p>
    <w:p w14:paraId="1B7BF6FC" w14:textId="77777777" w:rsidR="004E29EB" w:rsidRPr="00AB5117" w:rsidRDefault="004E29EB" w:rsidP="00AB5117">
      <w:pPr>
        <w:pStyle w:val="ListParagraph"/>
        <w:numPr>
          <w:ilvl w:val="0"/>
          <w:numId w:val="5"/>
        </w:numPr>
        <w:rPr>
          <w:rFonts w:ascii="Bahnschrift Light" w:eastAsia="Roboto" w:hAnsi="Bahnschrift Light" w:cs="Roboto"/>
          <w:sz w:val="24"/>
          <w:szCs w:val="24"/>
        </w:rPr>
      </w:pPr>
      <w:r w:rsidRPr="00AB5117">
        <w:rPr>
          <w:rFonts w:ascii="Bahnschrift Light" w:eastAsia="Roboto" w:hAnsi="Bahnschrift Light" w:cs="Roboto"/>
          <w:sz w:val="24"/>
          <w:szCs w:val="24"/>
        </w:rPr>
        <w:t>Older Windows versions (2002, 2000, 97, 95, 4.0, 3.0, 2.0)</w:t>
      </w:r>
    </w:p>
    <w:p w14:paraId="7DBEF4B7" w14:textId="77777777" w:rsidR="004E29EB" w:rsidRPr="00AB5117" w:rsidRDefault="004E29EB" w:rsidP="00AB5117">
      <w:pPr>
        <w:pStyle w:val="ListParagraph"/>
        <w:numPr>
          <w:ilvl w:val="0"/>
          <w:numId w:val="5"/>
        </w:numPr>
        <w:rPr>
          <w:rFonts w:ascii="Bahnschrift Light" w:eastAsia="Roboto" w:hAnsi="Bahnschrift Light" w:cs="Roboto"/>
          <w:sz w:val="24"/>
          <w:szCs w:val="24"/>
        </w:rPr>
      </w:pPr>
      <w:r w:rsidRPr="00AB5117">
        <w:rPr>
          <w:rFonts w:ascii="Bahnschrift Light" w:eastAsia="Roboto" w:hAnsi="Bahnschrift Light" w:cs="Roboto"/>
          <w:sz w:val="24"/>
          <w:szCs w:val="24"/>
        </w:rPr>
        <w:t>Older Mac versions (2001, 2000, 98, 5, 4, 3, 2, 1)</w:t>
      </w:r>
    </w:p>
    <w:p w14:paraId="1403620C" w14:textId="21BF0226" w:rsidR="004E29EB" w:rsidRPr="00AB5117" w:rsidRDefault="004E29EB" w:rsidP="00AB5117">
      <w:pPr>
        <w:pStyle w:val="ListParagraph"/>
        <w:numPr>
          <w:ilvl w:val="0"/>
          <w:numId w:val="5"/>
        </w:numPr>
        <w:rPr>
          <w:rFonts w:ascii="Bahnschrift Light" w:eastAsia="Roboto" w:hAnsi="Bahnschrift Light" w:cs="Roboto"/>
          <w:sz w:val="24"/>
          <w:szCs w:val="24"/>
        </w:rPr>
      </w:pPr>
      <w:r w:rsidRPr="00AB5117">
        <w:rPr>
          <w:rFonts w:ascii="Bahnschrift Light" w:eastAsia="Roboto" w:hAnsi="Bahnschrift Light" w:cs="Roboto"/>
          <w:sz w:val="24"/>
          <w:szCs w:val="24"/>
        </w:rPr>
        <w:t>OS/2 Versions (2.2, 2.3, 3)</w:t>
      </w:r>
    </w:p>
    <w:p w14:paraId="6406DC63" w14:textId="103C9644" w:rsidR="008E0EDE" w:rsidRDefault="008E0EDE" w:rsidP="008E0EDE">
      <w:pPr>
        <w:rPr>
          <w:rFonts w:ascii="Roboto" w:eastAsia="Roboto" w:hAnsi="Roboto" w:cs="Roboto"/>
          <w:sz w:val="28"/>
          <w:szCs w:val="28"/>
        </w:rPr>
      </w:pPr>
    </w:p>
    <w:p w14:paraId="7F5D6BB1" w14:textId="3DF95FF5" w:rsidR="004E29EB" w:rsidRDefault="004E29EB" w:rsidP="008E0EDE">
      <w:pPr>
        <w:rPr>
          <w:rFonts w:ascii="Roboto" w:eastAsia="Roboto" w:hAnsi="Roboto" w:cs="Roboto"/>
          <w:sz w:val="28"/>
          <w:szCs w:val="28"/>
        </w:rPr>
      </w:pPr>
    </w:p>
    <w:p w14:paraId="22E3212F" w14:textId="7E7CC01E" w:rsidR="004E29EB" w:rsidRDefault="004E29EB" w:rsidP="008E0EDE">
      <w:pPr>
        <w:rPr>
          <w:rFonts w:ascii="Roboto" w:eastAsia="Roboto" w:hAnsi="Roboto" w:cs="Roboto"/>
          <w:sz w:val="28"/>
          <w:szCs w:val="28"/>
        </w:rPr>
      </w:pPr>
    </w:p>
    <w:p w14:paraId="12E33A02" w14:textId="182DBE1F" w:rsidR="004E29EB" w:rsidRDefault="004E29EB" w:rsidP="008E0EDE">
      <w:pPr>
        <w:rPr>
          <w:rFonts w:ascii="Roboto" w:eastAsia="Roboto" w:hAnsi="Roboto" w:cs="Roboto"/>
          <w:sz w:val="28"/>
          <w:szCs w:val="28"/>
        </w:rPr>
      </w:pPr>
    </w:p>
    <w:p w14:paraId="2DE3652F" w14:textId="07AD7F37" w:rsidR="00AB5117" w:rsidRDefault="00AB5117" w:rsidP="008E0EDE">
      <w:pPr>
        <w:rPr>
          <w:rFonts w:ascii="Roboto" w:eastAsia="Roboto" w:hAnsi="Roboto" w:cs="Roboto"/>
          <w:sz w:val="28"/>
          <w:szCs w:val="28"/>
        </w:rPr>
      </w:pPr>
    </w:p>
    <w:p w14:paraId="25F60ADE" w14:textId="6B0BAEBA" w:rsidR="00AB5117" w:rsidRDefault="00AB5117" w:rsidP="008E0EDE">
      <w:pPr>
        <w:rPr>
          <w:rFonts w:ascii="Roboto" w:eastAsia="Roboto" w:hAnsi="Roboto" w:cs="Roboto"/>
          <w:sz w:val="28"/>
          <w:szCs w:val="28"/>
        </w:rPr>
      </w:pPr>
    </w:p>
    <w:p w14:paraId="3A3B0BBC" w14:textId="77777777" w:rsidR="00AB5117" w:rsidRPr="008E0EDE" w:rsidRDefault="00AB5117" w:rsidP="008E0EDE">
      <w:pPr>
        <w:rPr>
          <w:rFonts w:ascii="Roboto" w:eastAsia="Roboto" w:hAnsi="Roboto" w:cs="Roboto"/>
          <w:sz w:val="28"/>
          <w:szCs w:val="28"/>
        </w:rPr>
      </w:pPr>
    </w:p>
    <w:p w14:paraId="34B679F1" w14:textId="1B11640A" w:rsidR="008E0EDE" w:rsidRDefault="008E0EDE" w:rsidP="008E0EDE">
      <w:pPr>
        <w:numPr>
          <w:ilvl w:val="0"/>
          <w:numId w:val="1"/>
        </w:numPr>
        <w:rPr>
          <w:rFonts w:ascii="Roboto" w:eastAsia="Roboto" w:hAnsi="Roboto" w:cs="Roboto"/>
          <w:sz w:val="28"/>
          <w:szCs w:val="28"/>
        </w:rPr>
      </w:pPr>
      <w:r w:rsidRPr="008E0EDE">
        <w:rPr>
          <w:rFonts w:ascii="Roboto" w:eastAsia="Roboto" w:hAnsi="Roboto" w:cs="Roboto"/>
          <w:sz w:val="28"/>
          <w:szCs w:val="28"/>
        </w:rPr>
        <w:lastRenderedPageBreak/>
        <w:t>How to create bar charts in excel, demonstrated with practical examples.</w:t>
      </w:r>
    </w:p>
    <w:p w14:paraId="626BEC91" w14:textId="208193B7" w:rsidR="003D5F47" w:rsidRDefault="004E29EB" w:rsidP="003D5F47">
      <w:pPr>
        <w:rPr>
          <w:rFonts w:ascii="Roboto" w:eastAsia="Roboto" w:hAnsi="Roboto" w:cs="Roboto"/>
          <w:sz w:val="28"/>
          <w:szCs w:val="28"/>
        </w:rPr>
      </w:pPr>
      <w:r>
        <w:rPr>
          <w:rFonts w:ascii="Roboto" w:eastAsia="Roboto" w:hAnsi="Roboto" w:cs="Roboto"/>
          <w:sz w:val="28"/>
          <w:szCs w:val="28"/>
        </w:rPr>
        <w:t xml:space="preserve">Ans.  </w:t>
      </w:r>
    </w:p>
    <w:p w14:paraId="4502153D" w14:textId="474828FD" w:rsidR="003D5F47" w:rsidRPr="00AB5117" w:rsidRDefault="003D5F47" w:rsidP="004E29EB">
      <w:pPr>
        <w:rPr>
          <w:rFonts w:ascii="Bahnschrift Light" w:eastAsia="Roboto" w:hAnsi="Bahnschrift Light" w:cs="Roboto"/>
          <w:sz w:val="24"/>
          <w:szCs w:val="24"/>
        </w:rPr>
      </w:pPr>
      <w:r w:rsidRPr="00AB5117">
        <w:rPr>
          <w:rFonts w:ascii="Bahnschrift Light" w:eastAsia="Roboto" w:hAnsi="Bahnschrift Light" w:cs="Roboto"/>
          <w:sz w:val="24"/>
          <w:szCs w:val="24"/>
        </w:rPr>
        <w:t xml:space="preserve">To insert a bar chart in Microsoft Excel, open your Excel workbook and select your data. You can do this manually using your mouse, or you can select a cell in your range and press </w:t>
      </w:r>
      <w:proofErr w:type="spellStart"/>
      <w:r w:rsidRPr="00AB5117">
        <w:rPr>
          <w:rFonts w:ascii="Bahnschrift Light" w:eastAsia="Roboto" w:hAnsi="Bahnschrift Light" w:cs="Roboto"/>
          <w:sz w:val="24"/>
          <w:szCs w:val="24"/>
        </w:rPr>
        <w:t>Ctrl+A</w:t>
      </w:r>
      <w:proofErr w:type="spellEnd"/>
      <w:r w:rsidRPr="00AB5117">
        <w:rPr>
          <w:rFonts w:ascii="Bahnschrift Light" w:eastAsia="Roboto" w:hAnsi="Bahnschrift Light" w:cs="Roboto"/>
          <w:sz w:val="24"/>
          <w:szCs w:val="24"/>
        </w:rPr>
        <w:t xml:space="preserve"> to select the data automatically.</w:t>
      </w:r>
    </w:p>
    <w:p w14:paraId="36593A38" w14:textId="6463C31D" w:rsidR="003D5F47" w:rsidRPr="00AB5117" w:rsidRDefault="003D5F47" w:rsidP="004E29EB">
      <w:pPr>
        <w:rPr>
          <w:rFonts w:ascii="Bahnschrift Light" w:eastAsia="Roboto" w:hAnsi="Bahnschrift Light" w:cs="Roboto"/>
          <w:sz w:val="24"/>
          <w:szCs w:val="24"/>
        </w:rPr>
      </w:pPr>
      <w:r w:rsidRPr="00AB5117">
        <w:rPr>
          <w:rFonts w:ascii="Bahnschrift Light" w:eastAsia="Roboto" w:hAnsi="Bahnschrift Light" w:cs="Roboto"/>
          <w:sz w:val="24"/>
          <w:szCs w:val="24"/>
        </w:rPr>
        <w:t>Once your data is selected, click Insert &gt; Insert Column or Bar Chart.</w:t>
      </w:r>
    </w:p>
    <w:p w14:paraId="62411B35" w14:textId="4EA71CDE" w:rsidR="003D5F47" w:rsidRPr="00AB5117" w:rsidRDefault="003D5F47" w:rsidP="004E29EB">
      <w:pPr>
        <w:rPr>
          <w:rFonts w:ascii="Bahnschrift Light" w:eastAsia="Roboto" w:hAnsi="Bahnschrift Light" w:cs="Roboto"/>
          <w:sz w:val="24"/>
          <w:szCs w:val="24"/>
        </w:rPr>
      </w:pPr>
      <w:r w:rsidRPr="00AB5117">
        <w:rPr>
          <w:rFonts w:ascii="Bahnschrift Light" w:eastAsia="Roboto" w:hAnsi="Bahnschrift Light" w:cs="Roboto"/>
          <w:sz w:val="24"/>
          <w:szCs w:val="24"/>
        </w:rPr>
        <w:t>Various column charts are available, but to insert a standard bar chart, click the “Clustered Chart” option. This chart is the first icon listed under the “2-D Column” section.</w:t>
      </w:r>
      <w:r w:rsidRPr="00AB5117">
        <w:rPr>
          <w:rFonts w:ascii="Bahnschrift Light" w:eastAsia="Roboto" w:hAnsi="Bahnschrift Light" w:cs="Roboto"/>
          <w:sz w:val="24"/>
          <w:szCs w:val="24"/>
        </w:rPr>
        <w:t xml:space="preserve"> </w:t>
      </w:r>
    </w:p>
    <w:p w14:paraId="7C0B495C" w14:textId="0FE13FDF" w:rsidR="003D5F47" w:rsidRPr="00AB5117" w:rsidRDefault="003D5F47" w:rsidP="004E29EB">
      <w:pPr>
        <w:rPr>
          <w:rFonts w:ascii="Bahnschrift Light" w:eastAsia="Roboto" w:hAnsi="Bahnschrift Light" w:cs="Roboto"/>
          <w:sz w:val="24"/>
          <w:szCs w:val="24"/>
        </w:rPr>
      </w:pPr>
      <w:r w:rsidRPr="00AB5117">
        <w:rPr>
          <w:rFonts w:ascii="Bahnschrift Light" w:eastAsia="Roboto" w:hAnsi="Bahnschrift Light" w:cs="Roboto"/>
          <w:sz w:val="24"/>
          <w:szCs w:val="24"/>
        </w:rPr>
        <w:tab/>
        <w:t xml:space="preserve">For Example: Sales data can be </w:t>
      </w:r>
      <w:proofErr w:type="spellStart"/>
      <w:r w:rsidRPr="00AB5117">
        <w:rPr>
          <w:rFonts w:ascii="Bahnschrift Light" w:eastAsia="Roboto" w:hAnsi="Bahnschrift Light" w:cs="Roboto"/>
          <w:sz w:val="24"/>
          <w:szCs w:val="24"/>
        </w:rPr>
        <w:t>coverted</w:t>
      </w:r>
      <w:proofErr w:type="spellEnd"/>
      <w:r w:rsidRPr="00AB5117">
        <w:rPr>
          <w:rFonts w:ascii="Bahnschrift Light" w:eastAsia="Roboto" w:hAnsi="Bahnschrift Light" w:cs="Roboto"/>
          <w:sz w:val="24"/>
          <w:szCs w:val="24"/>
        </w:rPr>
        <w:t xml:space="preserve"> into bar chart</w:t>
      </w:r>
    </w:p>
    <w:p w14:paraId="4F5BFB45" w14:textId="783295AB" w:rsidR="003D5F47" w:rsidRPr="00AB5117" w:rsidRDefault="003D5F47" w:rsidP="004E29EB">
      <w:pPr>
        <w:rPr>
          <w:rFonts w:ascii="Bahnschrift Light" w:eastAsia="Roboto" w:hAnsi="Bahnschrift Light" w:cs="Roboto"/>
          <w:sz w:val="24"/>
          <w:szCs w:val="24"/>
        </w:rPr>
      </w:pPr>
      <w:r w:rsidRPr="00AB5117">
        <w:rPr>
          <w:rFonts w:ascii="Bahnschrift Light" w:eastAsia="Roboto" w:hAnsi="Bahnschrift Light" w:cs="Roboto"/>
          <w:sz w:val="24"/>
          <w:szCs w:val="24"/>
        </w:rPr>
        <w:tab/>
        <w:t>Sales as per Product can be demonstrated by Bar chart,</w:t>
      </w:r>
    </w:p>
    <w:p w14:paraId="47A4BD21" w14:textId="7DD7E9F5" w:rsidR="003D5F47" w:rsidRDefault="003D5F47" w:rsidP="004E29EB">
      <w:pPr>
        <w:rPr>
          <w:rFonts w:ascii="Roboto" w:eastAsia="Roboto" w:hAnsi="Roboto" w:cs="Roboto"/>
          <w:sz w:val="28"/>
          <w:szCs w:val="28"/>
        </w:rPr>
      </w:pPr>
      <w:r w:rsidRPr="00AB5117">
        <w:rPr>
          <w:rFonts w:ascii="Bahnschrift Light" w:eastAsia="Roboto" w:hAnsi="Bahnschrift Light" w:cs="Roboto"/>
          <w:sz w:val="24"/>
          <w:szCs w:val="24"/>
        </w:rPr>
        <w:t>A sample bar chart in Microsoft Excel, showing the number of sales for a number of electronic products, with the data range beside it</w:t>
      </w:r>
      <w:r w:rsidRPr="00AB5117">
        <w:rPr>
          <w:rFonts w:ascii="Bahnschrift Light" w:hAnsi="Bahnschrift Light"/>
          <w:sz w:val="20"/>
          <w:szCs w:val="20"/>
        </w:rPr>
        <w:t xml:space="preserve"> </w:t>
      </w:r>
      <w:r w:rsidR="00AB5117">
        <w:rPr>
          <w:noProof/>
        </w:rPr>
        <w:t xml:space="preserve">        </w:t>
      </w:r>
      <w:r>
        <w:rPr>
          <w:noProof/>
        </w:rPr>
        <w:drawing>
          <wp:inline distT="0" distB="0" distL="0" distR="0" wp14:anchorId="0665E5EE" wp14:editId="65E862C7">
            <wp:extent cx="6195060" cy="3162300"/>
            <wp:effectExtent l="0" t="0" r="0" b="0"/>
            <wp:docPr id="3" name="Picture 3" descr="A sample bar chart in Microsoft Excel, showing the number of sales for a number of electronic products, with the data range beside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 sample bar chart in Microsoft Excel, showing the number of sales for a number of electronic products, with the data range beside i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95060" cy="3162300"/>
                    </a:xfrm>
                    <a:prstGeom prst="rect">
                      <a:avLst/>
                    </a:prstGeom>
                    <a:noFill/>
                    <a:ln>
                      <a:noFill/>
                    </a:ln>
                  </pic:spPr>
                </pic:pic>
              </a:graphicData>
            </a:graphic>
          </wp:inline>
        </w:drawing>
      </w:r>
    </w:p>
    <w:p w14:paraId="20BA2D18" w14:textId="107145CE" w:rsidR="008E0EDE" w:rsidRPr="008E0EDE" w:rsidRDefault="008E0EDE" w:rsidP="008E0EDE">
      <w:pPr>
        <w:rPr>
          <w:rFonts w:ascii="Roboto" w:eastAsia="Roboto" w:hAnsi="Roboto" w:cs="Roboto"/>
          <w:sz w:val="28"/>
          <w:szCs w:val="28"/>
        </w:rPr>
      </w:pPr>
    </w:p>
    <w:p w14:paraId="3ED004C2" w14:textId="04AC4CB4" w:rsidR="008E0EDE" w:rsidRDefault="008E0EDE" w:rsidP="008E0EDE">
      <w:pPr>
        <w:numPr>
          <w:ilvl w:val="0"/>
          <w:numId w:val="1"/>
        </w:numPr>
        <w:rPr>
          <w:rFonts w:ascii="Roboto" w:eastAsia="Roboto" w:hAnsi="Roboto" w:cs="Roboto"/>
          <w:sz w:val="28"/>
          <w:szCs w:val="28"/>
        </w:rPr>
      </w:pPr>
      <w:r w:rsidRPr="008E0EDE">
        <w:rPr>
          <w:rFonts w:ascii="Roboto" w:eastAsia="Roboto" w:hAnsi="Roboto" w:cs="Roboto"/>
          <w:sz w:val="28"/>
          <w:szCs w:val="28"/>
        </w:rPr>
        <w:t>Create an analytics dashboard in python and present your findings.</w:t>
      </w:r>
    </w:p>
    <w:p w14:paraId="610748F1" w14:textId="77777777" w:rsidR="003D5F47" w:rsidRDefault="003D5F47" w:rsidP="003D5F47">
      <w:pPr>
        <w:rPr>
          <w:rFonts w:ascii="Roboto" w:eastAsia="Roboto" w:hAnsi="Roboto" w:cs="Roboto"/>
          <w:sz w:val="28"/>
          <w:szCs w:val="28"/>
        </w:rPr>
      </w:pPr>
    </w:p>
    <w:p w14:paraId="7CD25170" w14:textId="6EA5ADCD" w:rsidR="008E0EDE" w:rsidRDefault="008E0EDE" w:rsidP="008E0EDE">
      <w:pPr>
        <w:rPr>
          <w:rFonts w:ascii="Roboto" w:eastAsia="Roboto" w:hAnsi="Roboto" w:cs="Roboto"/>
          <w:sz w:val="28"/>
          <w:szCs w:val="28"/>
        </w:rPr>
      </w:pPr>
    </w:p>
    <w:p w14:paraId="6509756D" w14:textId="36EAC7D1" w:rsidR="003D5F47" w:rsidRDefault="003D5F47" w:rsidP="008E0EDE">
      <w:pPr>
        <w:rPr>
          <w:rFonts w:ascii="Roboto" w:eastAsia="Roboto" w:hAnsi="Roboto" w:cs="Roboto"/>
          <w:sz w:val="28"/>
          <w:szCs w:val="28"/>
        </w:rPr>
      </w:pPr>
    </w:p>
    <w:p w14:paraId="68006202" w14:textId="71BCD2B2" w:rsidR="003D5F47" w:rsidRDefault="003D5F47" w:rsidP="008E0EDE">
      <w:pPr>
        <w:rPr>
          <w:rFonts w:ascii="Roboto" w:eastAsia="Roboto" w:hAnsi="Roboto" w:cs="Roboto"/>
          <w:sz w:val="28"/>
          <w:szCs w:val="28"/>
        </w:rPr>
      </w:pPr>
    </w:p>
    <w:p w14:paraId="73EBED0C" w14:textId="3CF1E543" w:rsidR="003D5F47" w:rsidRDefault="003D5F47" w:rsidP="008E0EDE">
      <w:pPr>
        <w:rPr>
          <w:rFonts w:ascii="Roboto" w:eastAsia="Roboto" w:hAnsi="Roboto" w:cs="Roboto"/>
          <w:sz w:val="28"/>
          <w:szCs w:val="28"/>
        </w:rPr>
      </w:pPr>
    </w:p>
    <w:p w14:paraId="26F51794" w14:textId="2396533F" w:rsidR="003D5F47" w:rsidRDefault="003D5F47" w:rsidP="008E0EDE">
      <w:pPr>
        <w:rPr>
          <w:rFonts w:ascii="Roboto" w:eastAsia="Roboto" w:hAnsi="Roboto" w:cs="Roboto"/>
          <w:sz w:val="28"/>
          <w:szCs w:val="28"/>
        </w:rPr>
      </w:pPr>
    </w:p>
    <w:p w14:paraId="5904607E" w14:textId="17F69BFD" w:rsidR="003D5F47" w:rsidRDefault="003D5F47" w:rsidP="008E0EDE">
      <w:pPr>
        <w:rPr>
          <w:rFonts w:ascii="Roboto" w:eastAsia="Roboto" w:hAnsi="Roboto" w:cs="Roboto"/>
          <w:sz w:val="28"/>
          <w:szCs w:val="28"/>
        </w:rPr>
      </w:pPr>
    </w:p>
    <w:p w14:paraId="6ACB070F" w14:textId="2086BC99" w:rsidR="003D5F47" w:rsidRDefault="003D5F47" w:rsidP="008E0EDE">
      <w:pPr>
        <w:rPr>
          <w:rFonts w:ascii="Roboto" w:eastAsia="Roboto" w:hAnsi="Roboto" w:cs="Roboto"/>
          <w:sz w:val="28"/>
          <w:szCs w:val="28"/>
        </w:rPr>
      </w:pPr>
    </w:p>
    <w:p w14:paraId="6BFDF2FA" w14:textId="085F3FE8" w:rsidR="00AB5117" w:rsidRDefault="00AB5117" w:rsidP="008E0EDE">
      <w:pPr>
        <w:rPr>
          <w:rFonts w:ascii="Roboto" w:eastAsia="Roboto" w:hAnsi="Roboto" w:cs="Roboto"/>
          <w:sz w:val="28"/>
          <w:szCs w:val="28"/>
        </w:rPr>
      </w:pPr>
    </w:p>
    <w:p w14:paraId="49236E17" w14:textId="6F4334C8" w:rsidR="00AB5117" w:rsidRDefault="00AB5117" w:rsidP="008E0EDE">
      <w:pPr>
        <w:rPr>
          <w:rFonts w:ascii="Roboto" w:eastAsia="Roboto" w:hAnsi="Roboto" w:cs="Roboto"/>
          <w:sz w:val="28"/>
          <w:szCs w:val="28"/>
        </w:rPr>
      </w:pPr>
    </w:p>
    <w:p w14:paraId="004CC0FD" w14:textId="1B9465C8" w:rsidR="00AB5117" w:rsidRDefault="00AB5117" w:rsidP="008E0EDE">
      <w:pPr>
        <w:rPr>
          <w:rFonts w:ascii="Roboto" w:eastAsia="Roboto" w:hAnsi="Roboto" w:cs="Roboto"/>
          <w:sz w:val="28"/>
          <w:szCs w:val="28"/>
        </w:rPr>
      </w:pPr>
    </w:p>
    <w:p w14:paraId="27116228" w14:textId="77777777" w:rsidR="00AB5117" w:rsidRDefault="00AB5117" w:rsidP="008E0EDE">
      <w:pPr>
        <w:rPr>
          <w:rFonts w:ascii="Roboto" w:eastAsia="Roboto" w:hAnsi="Roboto" w:cs="Roboto"/>
          <w:sz w:val="28"/>
          <w:szCs w:val="28"/>
        </w:rPr>
      </w:pPr>
    </w:p>
    <w:p w14:paraId="26757ED5" w14:textId="77777777" w:rsidR="003D5F47" w:rsidRPr="008E0EDE" w:rsidRDefault="003D5F47" w:rsidP="008E0EDE">
      <w:pPr>
        <w:rPr>
          <w:rFonts w:ascii="Roboto" w:eastAsia="Roboto" w:hAnsi="Roboto" w:cs="Roboto"/>
          <w:sz w:val="28"/>
          <w:szCs w:val="28"/>
        </w:rPr>
      </w:pPr>
    </w:p>
    <w:p w14:paraId="00000005" w14:textId="775EABCB" w:rsidR="00C8133E" w:rsidRPr="008E0EDE" w:rsidRDefault="008E0EDE" w:rsidP="008E0EDE">
      <w:pPr>
        <w:numPr>
          <w:ilvl w:val="0"/>
          <w:numId w:val="1"/>
        </w:numPr>
        <w:rPr>
          <w:rFonts w:ascii="Roboto" w:eastAsia="Roboto" w:hAnsi="Roboto" w:cs="Roboto"/>
          <w:sz w:val="28"/>
          <w:szCs w:val="28"/>
        </w:rPr>
      </w:pPr>
      <w:r w:rsidRPr="008E0EDE">
        <w:rPr>
          <w:rFonts w:ascii="Roboto" w:eastAsia="Roboto" w:hAnsi="Roboto" w:cs="Roboto"/>
          <w:sz w:val="28"/>
          <w:szCs w:val="28"/>
        </w:rPr>
        <w:t xml:space="preserve">How to connect </w:t>
      </w:r>
      <w:r>
        <w:rPr>
          <w:rFonts w:ascii="Roboto" w:eastAsia="Roboto" w:hAnsi="Roboto" w:cs="Roboto"/>
          <w:sz w:val="28"/>
          <w:szCs w:val="28"/>
        </w:rPr>
        <w:t>E</w:t>
      </w:r>
      <w:r w:rsidRPr="008E0EDE">
        <w:rPr>
          <w:rFonts w:ascii="Roboto" w:eastAsia="Roboto" w:hAnsi="Roboto" w:cs="Roboto"/>
          <w:sz w:val="28"/>
          <w:szCs w:val="28"/>
        </w:rPr>
        <w:t xml:space="preserve">xcel with </w:t>
      </w:r>
      <w:r>
        <w:rPr>
          <w:rFonts w:ascii="Roboto" w:eastAsia="Roboto" w:hAnsi="Roboto" w:cs="Roboto"/>
          <w:sz w:val="28"/>
          <w:szCs w:val="28"/>
        </w:rPr>
        <w:t xml:space="preserve">the </w:t>
      </w:r>
      <w:r w:rsidRPr="008E0EDE">
        <w:rPr>
          <w:rFonts w:ascii="Roboto" w:eastAsia="Roboto" w:hAnsi="Roboto" w:cs="Roboto"/>
          <w:sz w:val="28"/>
          <w:szCs w:val="28"/>
        </w:rPr>
        <w:t>databases.</w:t>
      </w:r>
    </w:p>
    <w:p w14:paraId="00000006" w14:textId="77777777" w:rsidR="00C8133E" w:rsidRDefault="00C8133E">
      <w:pPr>
        <w:rPr>
          <w:rFonts w:ascii="Roboto" w:eastAsia="Roboto" w:hAnsi="Roboto" w:cs="Roboto"/>
          <w:b/>
          <w:sz w:val="40"/>
          <w:szCs w:val="40"/>
        </w:rPr>
      </w:pPr>
    </w:p>
    <w:p w14:paraId="0F3373AB" w14:textId="77777777" w:rsidR="003D5F47" w:rsidRPr="00AB5117" w:rsidRDefault="003D5F47" w:rsidP="003D5F47">
      <w:pPr>
        <w:rPr>
          <w:rFonts w:ascii="Roboto" w:eastAsia="Roboto" w:hAnsi="Roboto" w:cs="Roboto"/>
          <w:bCs/>
          <w:sz w:val="40"/>
          <w:szCs w:val="40"/>
        </w:rPr>
      </w:pPr>
      <w:r w:rsidRPr="00AB5117">
        <w:rPr>
          <w:rFonts w:ascii="Roboto" w:eastAsia="Roboto" w:hAnsi="Roboto" w:cs="Roboto"/>
          <w:bCs/>
          <w:sz w:val="40"/>
          <w:szCs w:val="40"/>
        </w:rPr>
        <w:t xml:space="preserve">Ans. </w:t>
      </w:r>
    </w:p>
    <w:p w14:paraId="6952B7AF" w14:textId="048F7977" w:rsidR="003D5F47" w:rsidRPr="00AB5117" w:rsidRDefault="003D5F47" w:rsidP="003D5F47">
      <w:pPr>
        <w:pStyle w:val="ListParagraph"/>
        <w:numPr>
          <w:ilvl w:val="0"/>
          <w:numId w:val="4"/>
        </w:numPr>
        <w:rPr>
          <w:rFonts w:ascii="Bahnschrift Light" w:eastAsia="Roboto" w:hAnsi="Bahnschrift Light" w:cs="Roboto"/>
          <w:bCs/>
          <w:sz w:val="24"/>
          <w:szCs w:val="24"/>
        </w:rPr>
      </w:pPr>
      <w:r w:rsidRPr="00AB5117">
        <w:rPr>
          <w:rFonts w:ascii="Bahnschrift Light" w:eastAsia="Roboto" w:hAnsi="Bahnschrift Light" w:cs="Roboto"/>
          <w:bCs/>
          <w:sz w:val="24"/>
          <w:szCs w:val="24"/>
        </w:rPr>
        <w:t>To connect Excel to a database in SQL Database, open Excel and then create a new workbook or open an existing Excel workbook.</w:t>
      </w:r>
    </w:p>
    <w:p w14:paraId="255DA545" w14:textId="77777777" w:rsidR="003D5F47" w:rsidRPr="00AB5117" w:rsidRDefault="003D5F47" w:rsidP="003D5F47">
      <w:pPr>
        <w:rPr>
          <w:rFonts w:ascii="Bahnschrift Light" w:eastAsia="Roboto" w:hAnsi="Bahnschrift Light" w:cs="Roboto"/>
          <w:bCs/>
          <w:sz w:val="24"/>
          <w:szCs w:val="24"/>
        </w:rPr>
      </w:pPr>
    </w:p>
    <w:p w14:paraId="00000007" w14:textId="74AFDBB6" w:rsidR="00C8133E" w:rsidRPr="00AB5117" w:rsidRDefault="003D5F47" w:rsidP="003D5F47">
      <w:pPr>
        <w:pStyle w:val="ListParagraph"/>
        <w:numPr>
          <w:ilvl w:val="0"/>
          <w:numId w:val="4"/>
        </w:numPr>
        <w:rPr>
          <w:rFonts w:ascii="Bahnschrift Light" w:eastAsia="Roboto" w:hAnsi="Bahnschrift Light" w:cs="Roboto"/>
          <w:bCs/>
          <w:sz w:val="24"/>
          <w:szCs w:val="24"/>
        </w:rPr>
      </w:pPr>
      <w:r w:rsidRPr="00AB5117">
        <w:rPr>
          <w:rFonts w:ascii="Bahnschrift Light" w:eastAsia="Roboto" w:hAnsi="Bahnschrift Light" w:cs="Roboto"/>
          <w:bCs/>
          <w:sz w:val="24"/>
          <w:szCs w:val="24"/>
        </w:rPr>
        <w:t>In the menu bar at the top of the page, select the Data tab, select Get Data, select From Azure, and then select From Azure SQL Database.</w:t>
      </w:r>
    </w:p>
    <w:p w14:paraId="47290745" w14:textId="77777777" w:rsidR="003D5F47" w:rsidRPr="00AB5117" w:rsidRDefault="003D5F47" w:rsidP="003D5F47">
      <w:pPr>
        <w:pStyle w:val="ListParagraph"/>
        <w:rPr>
          <w:rFonts w:ascii="Bahnschrift Light" w:eastAsia="Roboto" w:hAnsi="Bahnschrift Light" w:cs="Roboto"/>
          <w:bCs/>
          <w:sz w:val="24"/>
          <w:szCs w:val="24"/>
        </w:rPr>
      </w:pPr>
    </w:p>
    <w:p w14:paraId="2546B793" w14:textId="77777777" w:rsidR="003D5F47" w:rsidRPr="00AB5117" w:rsidRDefault="003D5F47" w:rsidP="003D5F47">
      <w:pPr>
        <w:pStyle w:val="ListParagraph"/>
        <w:numPr>
          <w:ilvl w:val="0"/>
          <w:numId w:val="4"/>
        </w:numPr>
        <w:rPr>
          <w:rFonts w:ascii="Bahnschrift Light" w:eastAsia="Roboto" w:hAnsi="Bahnschrift Light" w:cs="Roboto"/>
          <w:bCs/>
          <w:sz w:val="24"/>
          <w:szCs w:val="24"/>
        </w:rPr>
      </w:pPr>
      <w:r w:rsidRPr="00AB5117">
        <w:rPr>
          <w:rFonts w:ascii="Bahnschrift Light" w:eastAsia="Roboto" w:hAnsi="Bahnschrift Light" w:cs="Roboto"/>
          <w:bCs/>
          <w:sz w:val="24"/>
          <w:szCs w:val="24"/>
        </w:rPr>
        <w:t>In the SQL Server database dialog box, type the Server name you want to connect to in the form &lt;</w:t>
      </w:r>
      <w:proofErr w:type="spellStart"/>
      <w:r w:rsidRPr="00AB5117">
        <w:rPr>
          <w:rFonts w:ascii="Bahnschrift Light" w:eastAsia="Roboto" w:hAnsi="Bahnschrift Light" w:cs="Roboto"/>
          <w:bCs/>
          <w:sz w:val="24"/>
          <w:szCs w:val="24"/>
        </w:rPr>
        <w:t>servername</w:t>
      </w:r>
      <w:proofErr w:type="spellEnd"/>
      <w:proofErr w:type="gramStart"/>
      <w:r w:rsidRPr="00AB5117">
        <w:rPr>
          <w:rFonts w:ascii="Bahnschrift Light" w:eastAsia="Roboto" w:hAnsi="Bahnschrift Light" w:cs="Roboto"/>
          <w:bCs/>
          <w:sz w:val="24"/>
          <w:szCs w:val="24"/>
        </w:rPr>
        <w:t>&gt;.database.windows.net</w:t>
      </w:r>
      <w:proofErr w:type="gramEnd"/>
      <w:r w:rsidRPr="00AB5117">
        <w:rPr>
          <w:rFonts w:ascii="Bahnschrift Light" w:eastAsia="Roboto" w:hAnsi="Bahnschrift Light" w:cs="Roboto"/>
          <w:bCs/>
          <w:sz w:val="24"/>
          <w:szCs w:val="24"/>
        </w:rPr>
        <w:t>. For example, msftestserver.database.windows.net. Optionally, enter in the name of your database. Select OK to open the credentials window.</w:t>
      </w:r>
    </w:p>
    <w:p w14:paraId="198CBC85" w14:textId="0D75C14C" w:rsidR="003D5F47" w:rsidRPr="00AB5117" w:rsidRDefault="00AB5117" w:rsidP="003D5F47">
      <w:pPr>
        <w:pStyle w:val="ListParagraph"/>
        <w:numPr>
          <w:ilvl w:val="0"/>
          <w:numId w:val="4"/>
        </w:numPr>
        <w:rPr>
          <w:rFonts w:ascii="Bahnschrift Light" w:eastAsia="Roboto" w:hAnsi="Bahnschrift Light" w:cs="Roboto"/>
          <w:bCs/>
          <w:sz w:val="24"/>
          <w:szCs w:val="24"/>
        </w:rPr>
      </w:pPr>
      <w:r w:rsidRPr="00AB5117">
        <w:rPr>
          <w:rFonts w:ascii="Bahnschrift Light" w:eastAsia="Roboto" w:hAnsi="Bahnschrift Light" w:cs="Roboto"/>
          <w:bCs/>
          <w:sz w:val="24"/>
          <w:szCs w:val="24"/>
        </w:rPr>
        <w:t>n the SQL Server database dialog box, select Database on the left side, and then enter in your User Name and Password for the server you want to connect to. Select Connect to open the Navigator.</w:t>
      </w:r>
    </w:p>
    <w:p w14:paraId="79853F2C" w14:textId="5ACB00EE" w:rsidR="00AB5117" w:rsidRPr="00AB5117" w:rsidRDefault="00AB5117" w:rsidP="003D5F47">
      <w:pPr>
        <w:pStyle w:val="ListParagraph"/>
        <w:numPr>
          <w:ilvl w:val="0"/>
          <w:numId w:val="4"/>
        </w:numPr>
        <w:rPr>
          <w:rFonts w:ascii="Bahnschrift Light" w:eastAsia="Roboto" w:hAnsi="Bahnschrift Light" w:cs="Roboto"/>
          <w:bCs/>
          <w:sz w:val="24"/>
          <w:szCs w:val="24"/>
        </w:rPr>
      </w:pPr>
      <w:r w:rsidRPr="00AB5117">
        <w:rPr>
          <w:rFonts w:ascii="Bahnschrift Light" w:eastAsia="Roboto" w:hAnsi="Bahnschrift Light" w:cs="Roboto"/>
          <w:bCs/>
          <w:sz w:val="24"/>
          <w:szCs w:val="24"/>
        </w:rPr>
        <w:t xml:space="preserve">In the Navigator, select the database you want to work with from the list, select the tables or views you want to work with (we chose </w:t>
      </w:r>
      <w:proofErr w:type="spellStart"/>
      <w:r w:rsidRPr="00AB5117">
        <w:rPr>
          <w:rFonts w:ascii="Bahnschrift Light" w:eastAsia="Roboto" w:hAnsi="Bahnschrift Light" w:cs="Roboto"/>
          <w:bCs/>
          <w:sz w:val="24"/>
          <w:szCs w:val="24"/>
        </w:rPr>
        <w:t>vGetAllCategories</w:t>
      </w:r>
      <w:proofErr w:type="spellEnd"/>
      <w:r w:rsidRPr="00AB5117">
        <w:rPr>
          <w:rFonts w:ascii="Bahnschrift Light" w:eastAsia="Roboto" w:hAnsi="Bahnschrift Light" w:cs="Roboto"/>
          <w:bCs/>
          <w:sz w:val="24"/>
          <w:szCs w:val="24"/>
        </w:rPr>
        <w:t>), and then select Load to move the data from your database to your Excel spreadsheet.</w:t>
      </w:r>
    </w:p>
    <w:p w14:paraId="38EFA019" w14:textId="77777777" w:rsidR="00AB5117" w:rsidRPr="00AB5117" w:rsidRDefault="00AB5117" w:rsidP="00AB5117">
      <w:pPr>
        <w:ind w:left="360"/>
        <w:rPr>
          <w:rFonts w:ascii="Roboto" w:eastAsia="Roboto" w:hAnsi="Roboto" w:cs="Roboto"/>
          <w:b/>
          <w:sz w:val="40"/>
          <w:szCs w:val="40"/>
        </w:rPr>
      </w:pPr>
    </w:p>
    <w:sectPr w:rsidR="00AB5117" w:rsidRPr="00AB5117">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878B3" w14:textId="77777777" w:rsidR="005415FB" w:rsidRDefault="005415FB">
      <w:pPr>
        <w:spacing w:line="240" w:lineRule="auto"/>
      </w:pPr>
      <w:r>
        <w:separator/>
      </w:r>
    </w:p>
  </w:endnote>
  <w:endnote w:type="continuationSeparator" w:id="0">
    <w:p w14:paraId="368ECD7B" w14:textId="77777777" w:rsidR="005415FB" w:rsidRDefault="005415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C8133E" w:rsidRDefault="00C8133E"/>
  <w:p w14:paraId="0000000C" w14:textId="77777777" w:rsidR="00C8133E" w:rsidRDefault="005415FB">
    <w:r>
      <w:pict w14:anchorId="33E3AD27">
        <v:rect id="_x0000_i1026" style="width:0;height:1.5pt" o:hralign="center" o:hrstd="t" o:hr="t" fillcolor="#a0a0a0" stroked="f"/>
      </w:pict>
    </w:r>
  </w:p>
  <w:p w14:paraId="0000000D" w14:textId="77777777" w:rsidR="00C8133E" w:rsidRDefault="00C8133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4AEB2" w14:textId="77777777" w:rsidR="005415FB" w:rsidRDefault="005415FB">
      <w:pPr>
        <w:spacing w:line="240" w:lineRule="auto"/>
      </w:pPr>
      <w:r>
        <w:separator/>
      </w:r>
    </w:p>
  </w:footnote>
  <w:footnote w:type="continuationSeparator" w:id="0">
    <w:p w14:paraId="250DDB51" w14:textId="77777777" w:rsidR="005415FB" w:rsidRDefault="005415F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C8133E" w:rsidRDefault="00C8133E"/>
  <w:p w14:paraId="00000009" w14:textId="77777777" w:rsidR="00C8133E" w:rsidRDefault="005415FB">
    <w:r>
      <w:pict w14:anchorId="79203855">
        <v:rect id="_x0000_i1025" style="width:0;height:1.5pt" o:hralign="center" o:hrstd="t" o:hr="t" fillcolor="#a0a0a0" stroked="f"/>
      </w:pict>
    </w:r>
  </w:p>
  <w:p w14:paraId="0000000A" w14:textId="77777777" w:rsidR="00C8133E" w:rsidRDefault="005415FB">
    <w:r>
      <w:pict w14:anchorId="710499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E5729"/>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99253B4"/>
    <w:multiLevelType w:val="hybridMultilevel"/>
    <w:tmpl w:val="EC644890"/>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3E8633F"/>
    <w:multiLevelType w:val="hybridMultilevel"/>
    <w:tmpl w:val="7540A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D1363D"/>
    <w:multiLevelType w:val="hybridMultilevel"/>
    <w:tmpl w:val="0BF04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C4D7A73"/>
    <w:multiLevelType w:val="hybridMultilevel"/>
    <w:tmpl w:val="B13A6C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DK1MDcwsTAyMzJS0lEKTi0uzszPAykwrAUAvfHsBiwAAAA="/>
  </w:docVars>
  <w:rsids>
    <w:rsidRoot w:val="00C8133E"/>
    <w:rsid w:val="003D5F47"/>
    <w:rsid w:val="004E29EB"/>
    <w:rsid w:val="005415FB"/>
    <w:rsid w:val="008E0EDE"/>
    <w:rsid w:val="0096271B"/>
    <w:rsid w:val="00AB5117"/>
    <w:rsid w:val="00C813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F5B20F"/>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8E0E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5207397">
      <w:bodyDiv w:val="1"/>
      <w:marLeft w:val="0"/>
      <w:marRight w:val="0"/>
      <w:marTop w:val="0"/>
      <w:marBottom w:val="0"/>
      <w:divBdr>
        <w:top w:val="none" w:sz="0" w:space="0" w:color="auto"/>
        <w:left w:val="none" w:sz="0" w:space="0" w:color="auto"/>
        <w:bottom w:val="none" w:sz="0" w:space="0" w:color="auto"/>
        <w:right w:val="none" w:sz="0" w:space="0" w:color="auto"/>
      </w:divBdr>
    </w:div>
    <w:div w:id="1398742320">
      <w:bodyDiv w:val="1"/>
      <w:marLeft w:val="0"/>
      <w:marRight w:val="0"/>
      <w:marTop w:val="0"/>
      <w:marBottom w:val="0"/>
      <w:divBdr>
        <w:top w:val="none" w:sz="0" w:space="0" w:color="auto"/>
        <w:left w:val="none" w:sz="0" w:space="0" w:color="auto"/>
        <w:bottom w:val="none" w:sz="0" w:space="0" w:color="auto"/>
        <w:right w:val="none" w:sz="0" w:space="0" w:color="auto"/>
      </w:divBdr>
    </w:div>
    <w:div w:id="1454984743">
      <w:bodyDiv w:val="1"/>
      <w:marLeft w:val="0"/>
      <w:marRight w:val="0"/>
      <w:marTop w:val="0"/>
      <w:marBottom w:val="0"/>
      <w:divBdr>
        <w:top w:val="none" w:sz="0" w:space="0" w:color="auto"/>
        <w:left w:val="none" w:sz="0" w:space="0" w:color="auto"/>
        <w:bottom w:val="none" w:sz="0" w:space="0" w:color="auto"/>
        <w:right w:val="none" w:sz="0" w:space="0" w:color="auto"/>
      </w:divBdr>
    </w:div>
    <w:div w:id="16235358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3</Pages>
  <Words>421</Words>
  <Characters>240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jali Pandey</cp:lastModifiedBy>
  <cp:revision>3</cp:revision>
  <dcterms:created xsi:type="dcterms:W3CDTF">2021-12-04T11:56:00Z</dcterms:created>
  <dcterms:modified xsi:type="dcterms:W3CDTF">2022-02-06T15:18:00Z</dcterms:modified>
</cp:coreProperties>
</file>